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1C523" w14:textId="7E37D077" w:rsidR="009D01B8" w:rsidRPr="00430EA2" w:rsidRDefault="000457B0" w:rsidP="00430EA2">
      <w:pPr>
        <w:jc w:val="center"/>
        <w:rPr>
          <w:b/>
          <w:bCs/>
        </w:rPr>
      </w:pPr>
      <w:r>
        <w:rPr>
          <w:b/>
          <w:bCs/>
        </w:rPr>
        <w:t xml:space="preserve">VIDEO 1: </w:t>
      </w:r>
      <w:r w:rsidR="00444F47" w:rsidRPr="00430EA2">
        <w:rPr>
          <w:b/>
          <w:bCs/>
        </w:rPr>
        <w:t xml:space="preserve">Google </w:t>
      </w:r>
      <w:proofErr w:type="spellStart"/>
      <w:r w:rsidR="00444F47" w:rsidRPr="00430EA2">
        <w:rPr>
          <w:b/>
          <w:bCs/>
        </w:rPr>
        <w:t>Colab</w:t>
      </w:r>
      <w:proofErr w:type="spellEnd"/>
      <w:r w:rsidR="00444F47" w:rsidRPr="00430EA2">
        <w:rPr>
          <w:b/>
          <w:bCs/>
        </w:rPr>
        <w:t xml:space="preserve"> | Tutorial for Beginners</w:t>
      </w:r>
      <w:r w:rsidR="00430EA2" w:rsidRPr="00430EA2">
        <w:rPr>
          <w:b/>
          <w:bCs/>
        </w:rPr>
        <w:t xml:space="preserve"> [10:38 min]</w:t>
      </w:r>
    </w:p>
    <w:p w14:paraId="6493F125" w14:textId="77777777" w:rsidR="00430EA2" w:rsidRDefault="00430EA2">
      <w:r>
        <w:t xml:space="preserve">In this </w:t>
      </w:r>
      <w:r>
        <w:t>video</w:t>
      </w:r>
      <w:r>
        <w:t xml:space="preserve">, </w:t>
      </w:r>
      <w:r>
        <w:t>you will be introduced to the</w:t>
      </w:r>
      <w:r>
        <w:t xml:space="preserve"> fundamental knowledge required to begin using Google </w:t>
      </w:r>
      <w:proofErr w:type="spellStart"/>
      <w:r>
        <w:t>Colab</w:t>
      </w:r>
      <w:proofErr w:type="spellEnd"/>
      <w:r>
        <w:t xml:space="preserve">. </w:t>
      </w:r>
      <w:proofErr w:type="gramStart"/>
      <w:r>
        <w:t>There's</w:t>
      </w:r>
      <w:proofErr w:type="gramEnd"/>
      <w:r>
        <w:t xml:space="preserve"> no preliminary setup required to start using Google </w:t>
      </w:r>
      <w:proofErr w:type="spellStart"/>
      <w:r>
        <w:t>Colab</w:t>
      </w:r>
      <w:proofErr w:type="spellEnd"/>
      <w:r>
        <w:t>. This tutorial can be conveniently followed using either your laptop or mobile device.</w:t>
      </w:r>
    </w:p>
    <w:p w14:paraId="142A99D7" w14:textId="3F7605BC" w:rsidR="00444F47" w:rsidRDefault="00444F47" w:rsidP="000457B0">
      <w:pPr>
        <w:jc w:val="center"/>
      </w:pPr>
      <w:hyperlink r:id="rId4" w:history="1">
        <w:r>
          <w:rPr>
            <w:rStyle w:val="link-annotation-unknown-block-id--1521467483"/>
            <w:color w:val="0000FF"/>
            <w:u w:val="single"/>
          </w:rPr>
          <w:t>https://youtu.be/RLYoEyIHL6A</w:t>
        </w:r>
      </w:hyperlink>
      <w:r w:rsidR="00C130A8">
        <w:t xml:space="preserve"> </w:t>
      </w:r>
    </w:p>
    <w:p w14:paraId="4CEB8596" w14:textId="0270B06D" w:rsidR="00444F47" w:rsidRDefault="00444F47"/>
    <w:p w14:paraId="382CEC69" w14:textId="5BA41443" w:rsidR="00444F47" w:rsidRPr="000457B0" w:rsidRDefault="000457B0" w:rsidP="000457B0">
      <w:pPr>
        <w:jc w:val="center"/>
        <w:rPr>
          <w:b/>
          <w:bCs/>
        </w:rPr>
      </w:pPr>
      <w:r>
        <w:rPr>
          <w:b/>
          <w:bCs/>
        </w:rPr>
        <w:t xml:space="preserve">VIDEO 2: </w:t>
      </w:r>
      <w:r w:rsidR="00444F47" w:rsidRPr="000457B0">
        <w:rPr>
          <w:b/>
          <w:bCs/>
        </w:rPr>
        <w:t xml:space="preserve">Google </w:t>
      </w:r>
      <w:proofErr w:type="spellStart"/>
      <w:r w:rsidR="00444F47" w:rsidRPr="000457B0">
        <w:rPr>
          <w:b/>
          <w:bCs/>
        </w:rPr>
        <w:t>Colab</w:t>
      </w:r>
      <w:proofErr w:type="spellEnd"/>
      <w:r w:rsidR="00444F47" w:rsidRPr="000457B0">
        <w:rPr>
          <w:b/>
          <w:bCs/>
        </w:rPr>
        <w:t xml:space="preserve"> | Python | </w:t>
      </w:r>
      <w:proofErr w:type="spellStart"/>
      <w:r w:rsidR="00444F47" w:rsidRPr="000457B0">
        <w:rPr>
          <w:b/>
          <w:bCs/>
        </w:rPr>
        <w:t>Jupyter</w:t>
      </w:r>
      <w:proofErr w:type="spellEnd"/>
      <w:r w:rsidR="00444F47" w:rsidRPr="000457B0">
        <w:rPr>
          <w:b/>
          <w:bCs/>
        </w:rPr>
        <w:t xml:space="preserve"> [10:09 min]</w:t>
      </w:r>
    </w:p>
    <w:p w14:paraId="107F4519" w14:textId="62587748" w:rsidR="000457B0" w:rsidRDefault="000457B0">
      <w:r>
        <w:t xml:space="preserve">In this video, </w:t>
      </w:r>
      <w:r>
        <w:t xml:space="preserve">you will </w:t>
      </w:r>
      <w:r>
        <w:t xml:space="preserve">walk through the essential basics to kickstart your journey with Google </w:t>
      </w:r>
      <w:proofErr w:type="spellStart"/>
      <w:r>
        <w:t>Colab</w:t>
      </w:r>
      <w:proofErr w:type="spellEnd"/>
      <w:r>
        <w:t>. The beauty of it? Absolutely no initial setup is required.</w:t>
      </w:r>
      <w:r>
        <w:t xml:space="preserve"> This video will cover some similar but different things than the first one I request you to review.</w:t>
      </w:r>
      <w:r>
        <w:t xml:space="preserve"> </w:t>
      </w:r>
      <w:r>
        <w:t>Regardless of</w:t>
      </w:r>
      <w:r>
        <w:t xml:space="preserve"> if </w:t>
      </w:r>
      <w:proofErr w:type="gramStart"/>
      <w:r>
        <w:t>you're</w:t>
      </w:r>
      <w:proofErr w:type="gramEnd"/>
      <w:r>
        <w:t xml:space="preserve"> using a laptop or a mobile device, this tutorial promises simplicity and ease of following.</w:t>
      </w:r>
    </w:p>
    <w:p w14:paraId="64C05DBE" w14:textId="040A0C1C" w:rsidR="00444F47" w:rsidRDefault="00444F47" w:rsidP="000457B0">
      <w:pPr>
        <w:jc w:val="center"/>
      </w:pPr>
      <w:hyperlink r:id="rId5" w:history="1">
        <w:r>
          <w:rPr>
            <w:rStyle w:val="link-annotation-unknown-block-id--852051221"/>
            <w:color w:val="0000FF"/>
            <w:u w:val="single"/>
          </w:rPr>
          <w:t>https://youtu.be/agj3AxNPDWU</w:t>
        </w:r>
      </w:hyperlink>
    </w:p>
    <w:p w14:paraId="0E9A6603" w14:textId="54484294" w:rsidR="00444F47" w:rsidRDefault="00444F47"/>
    <w:p w14:paraId="732EF829" w14:textId="58A6FD32" w:rsidR="00444F47" w:rsidRDefault="000457B0" w:rsidP="000457B0">
      <w:pPr>
        <w:jc w:val="center"/>
        <w:rPr>
          <w:b/>
          <w:bCs/>
        </w:rPr>
      </w:pPr>
      <w:r w:rsidRPr="000457B0">
        <w:rPr>
          <w:b/>
          <w:bCs/>
        </w:rPr>
        <w:t xml:space="preserve">VIDEO 3: </w:t>
      </w:r>
      <w:r w:rsidR="00444F47" w:rsidRPr="000457B0">
        <w:rPr>
          <w:b/>
          <w:bCs/>
        </w:rPr>
        <w:t xml:space="preserve">Google </w:t>
      </w:r>
      <w:proofErr w:type="spellStart"/>
      <w:r w:rsidR="00444F47" w:rsidRPr="000457B0">
        <w:rPr>
          <w:b/>
          <w:bCs/>
        </w:rPr>
        <w:t>Colab</w:t>
      </w:r>
      <w:proofErr w:type="spellEnd"/>
      <w:r w:rsidR="00444F47" w:rsidRPr="000457B0">
        <w:rPr>
          <w:b/>
          <w:bCs/>
        </w:rPr>
        <w:t xml:space="preserve"> | Uploading Data</w:t>
      </w:r>
      <w:r w:rsidR="006274B6" w:rsidRPr="000457B0">
        <w:rPr>
          <w:b/>
          <w:bCs/>
        </w:rPr>
        <w:t xml:space="preserve"> [10:15 min]</w:t>
      </w:r>
    </w:p>
    <w:p w14:paraId="194C51F1" w14:textId="42C29A53" w:rsidR="000457B0" w:rsidRPr="000457B0" w:rsidRDefault="000457B0" w:rsidP="000457B0">
      <w:pPr>
        <w:rPr>
          <w:b/>
          <w:bCs/>
        </w:rPr>
      </w:pPr>
      <w:r>
        <w:t xml:space="preserve">In this video, you will </w:t>
      </w:r>
      <w:r>
        <w:t>grasp the simplicity of the steps involved</w:t>
      </w:r>
      <w:r>
        <w:t xml:space="preserve"> to make data accessible for analysis and experimentation. </w:t>
      </w:r>
      <w:r>
        <w:t xml:space="preserve">Whether </w:t>
      </w:r>
      <w:proofErr w:type="gramStart"/>
      <w:r>
        <w:t>you're</w:t>
      </w:r>
      <w:proofErr w:type="gramEnd"/>
      <w:r>
        <w:t xml:space="preserve"> a novice or </w:t>
      </w:r>
      <w:r>
        <w:t xml:space="preserve">an </w:t>
      </w:r>
      <w:r>
        <w:t xml:space="preserve">experienced user, this tutorial offers a clear and straightforward approach. </w:t>
      </w:r>
    </w:p>
    <w:p w14:paraId="3B3B8485" w14:textId="7FD51F32" w:rsidR="00444F47" w:rsidRDefault="00444F47" w:rsidP="000457B0">
      <w:pPr>
        <w:jc w:val="center"/>
      </w:pPr>
      <w:hyperlink r:id="rId6" w:history="1">
        <w:r>
          <w:rPr>
            <w:rStyle w:val="link-annotation-unknown-block-id--1285742528"/>
            <w:color w:val="0000FF"/>
            <w:u w:val="single"/>
          </w:rPr>
          <w:t>https://youtu.be/58t0PFIWR9Y</w:t>
        </w:r>
      </w:hyperlink>
    </w:p>
    <w:p w14:paraId="2E1AC1F8" w14:textId="539003DC" w:rsidR="00444F47" w:rsidRDefault="00444F47"/>
    <w:p w14:paraId="56F0F4AC" w14:textId="11949776" w:rsidR="00444F47" w:rsidRDefault="000457B0" w:rsidP="000457B0">
      <w:pPr>
        <w:jc w:val="center"/>
        <w:rPr>
          <w:b/>
          <w:bCs/>
        </w:rPr>
      </w:pPr>
      <w:r w:rsidRPr="000457B0">
        <w:rPr>
          <w:b/>
          <w:bCs/>
        </w:rPr>
        <w:t xml:space="preserve">VIDEO 4: </w:t>
      </w:r>
      <w:r w:rsidR="00444F47" w:rsidRPr="000457B0">
        <w:rPr>
          <w:b/>
          <w:bCs/>
        </w:rPr>
        <w:t xml:space="preserve">Google </w:t>
      </w:r>
      <w:proofErr w:type="spellStart"/>
      <w:r w:rsidR="00444F47" w:rsidRPr="000457B0">
        <w:rPr>
          <w:b/>
          <w:bCs/>
        </w:rPr>
        <w:t>Colab</w:t>
      </w:r>
      <w:proofErr w:type="spellEnd"/>
      <w:r w:rsidR="00444F47" w:rsidRPr="000457B0">
        <w:rPr>
          <w:b/>
          <w:bCs/>
        </w:rPr>
        <w:t xml:space="preserve"> | Markdown</w:t>
      </w:r>
      <w:r w:rsidR="006274B6" w:rsidRPr="000457B0">
        <w:rPr>
          <w:b/>
          <w:bCs/>
        </w:rPr>
        <w:t xml:space="preserve"> [8:02 min]</w:t>
      </w:r>
    </w:p>
    <w:p w14:paraId="0C834E94" w14:textId="24A5924A" w:rsidR="000457B0" w:rsidRPr="000457B0" w:rsidRDefault="00C130A8" w:rsidP="000457B0">
      <w:r>
        <w:t xml:space="preserve">In this video, </w:t>
      </w:r>
      <w:proofErr w:type="gramStart"/>
      <w:r>
        <w:t>you'll</w:t>
      </w:r>
      <w:proofErr w:type="gramEnd"/>
      <w:r>
        <w:t xml:space="preserve"> quickly appreciate the </w:t>
      </w:r>
      <w:r>
        <w:t xml:space="preserve">importance of </w:t>
      </w:r>
      <w:r>
        <w:t xml:space="preserve">using Markdown in Google </w:t>
      </w:r>
      <w:proofErr w:type="spellStart"/>
      <w:r>
        <w:t>Colab</w:t>
      </w:r>
      <w:proofErr w:type="spellEnd"/>
      <w:r>
        <w:t xml:space="preserve">, </w:t>
      </w:r>
      <w:r>
        <w:t xml:space="preserve">elevating your notebook's readability and presentation. </w:t>
      </w:r>
      <w:r>
        <w:t>T</w:t>
      </w:r>
      <w:r>
        <w:t xml:space="preserve">his tutorial delivers a </w:t>
      </w:r>
      <w:r>
        <w:t>simple</w:t>
      </w:r>
      <w:r>
        <w:t xml:space="preserve"> and direct methodology. </w:t>
      </w:r>
    </w:p>
    <w:p w14:paraId="25C57048" w14:textId="23A24A24" w:rsidR="00444F47" w:rsidRDefault="00444F47" w:rsidP="00C130A8">
      <w:pPr>
        <w:jc w:val="center"/>
      </w:pPr>
      <w:hyperlink r:id="rId7" w:history="1">
        <w:r>
          <w:rPr>
            <w:rStyle w:val="link-annotation-unknown-block-id--2057551632"/>
            <w:color w:val="0000FF"/>
            <w:u w:val="single"/>
          </w:rPr>
          <w:t>https://youtu.be/UQaTbJThjmM</w:t>
        </w:r>
      </w:hyperlink>
    </w:p>
    <w:p w14:paraId="240307D1" w14:textId="234FB45F" w:rsidR="00444F47" w:rsidRDefault="00444F47"/>
    <w:p w14:paraId="43C75303" w14:textId="5C7467DE" w:rsidR="00444F47" w:rsidRPr="00C130A8" w:rsidRDefault="00C130A8" w:rsidP="00C130A8">
      <w:pPr>
        <w:jc w:val="center"/>
        <w:rPr>
          <w:b/>
          <w:bCs/>
        </w:rPr>
      </w:pPr>
      <w:r w:rsidRPr="00C130A8">
        <w:rPr>
          <w:b/>
          <w:bCs/>
        </w:rPr>
        <w:t xml:space="preserve">VIDEO 5: </w:t>
      </w:r>
      <w:r w:rsidR="00444F47" w:rsidRPr="00C130A8">
        <w:rPr>
          <w:b/>
          <w:bCs/>
        </w:rPr>
        <w:t xml:space="preserve">Google </w:t>
      </w:r>
      <w:proofErr w:type="spellStart"/>
      <w:r w:rsidR="00444F47" w:rsidRPr="00C130A8">
        <w:rPr>
          <w:b/>
          <w:bCs/>
        </w:rPr>
        <w:t>Colab</w:t>
      </w:r>
      <w:proofErr w:type="spellEnd"/>
      <w:r w:rsidR="00444F47" w:rsidRPr="00C130A8">
        <w:rPr>
          <w:b/>
          <w:bCs/>
        </w:rPr>
        <w:t xml:space="preserve"> | How to save</w:t>
      </w:r>
      <w:r w:rsidR="006274B6" w:rsidRPr="00C130A8">
        <w:rPr>
          <w:b/>
          <w:bCs/>
        </w:rPr>
        <w:t xml:space="preserve"> [6:44 min]</w:t>
      </w:r>
    </w:p>
    <w:p w14:paraId="6F4793C4" w14:textId="3E547FD1" w:rsidR="00C130A8" w:rsidRDefault="00C130A8">
      <w:r>
        <w:t>In this video, you</w:t>
      </w:r>
      <w:r>
        <w:t xml:space="preserve"> will</w:t>
      </w:r>
      <w:r>
        <w:t xml:space="preserve"> learn the straightforward steps to saving your work on Google </w:t>
      </w:r>
      <w:proofErr w:type="spellStart"/>
      <w:r>
        <w:t>Colab</w:t>
      </w:r>
      <w:proofErr w:type="spellEnd"/>
      <w:r>
        <w:t xml:space="preserve">. This tutorial </w:t>
      </w:r>
      <w:r>
        <w:t xml:space="preserve">shows </w:t>
      </w:r>
      <w:r>
        <w:t>the ease of preserving your progress and securing your hard work in a few simple clicks.</w:t>
      </w:r>
    </w:p>
    <w:p w14:paraId="3CC62D08" w14:textId="4A32DB27" w:rsidR="00444F47" w:rsidRDefault="00444F47" w:rsidP="00C130A8">
      <w:pPr>
        <w:jc w:val="center"/>
      </w:pPr>
      <w:hyperlink r:id="rId8" w:history="1">
        <w:r>
          <w:rPr>
            <w:rStyle w:val="link-annotation-unknown-block-id--2027074603"/>
            <w:color w:val="0000FF"/>
            <w:u w:val="single"/>
          </w:rPr>
          <w:t>https://youtu.be/DmGjcYVUGmk</w:t>
        </w:r>
      </w:hyperlink>
    </w:p>
    <w:sectPr w:rsidR="00444F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3MDczNDIwNTSxNLSyUdpeDU4uLM/DyQAsNaAHDrnuQsAAAA"/>
  </w:docVars>
  <w:rsids>
    <w:rsidRoot w:val="00444F47"/>
    <w:rsid w:val="000457B0"/>
    <w:rsid w:val="00430EA2"/>
    <w:rsid w:val="00444F47"/>
    <w:rsid w:val="006274B6"/>
    <w:rsid w:val="00755998"/>
    <w:rsid w:val="0079769A"/>
    <w:rsid w:val="00903ED7"/>
    <w:rsid w:val="009D01B8"/>
    <w:rsid w:val="00C13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B54D1"/>
  <w15:chartTrackingRefBased/>
  <w15:docId w15:val="{4F1F35B5-3C1A-48F1-93CF-0B41A883C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nk-annotation-unknown-block-id--1521467483">
    <w:name w:val="link-annotation-unknown-block-id--1521467483"/>
    <w:basedOn w:val="DefaultParagraphFont"/>
    <w:rsid w:val="00444F47"/>
  </w:style>
  <w:style w:type="character" w:customStyle="1" w:styleId="link-annotation-unknown-block-id--852051221">
    <w:name w:val="link-annotation-unknown-block-id--852051221"/>
    <w:basedOn w:val="DefaultParagraphFont"/>
    <w:rsid w:val="00444F47"/>
  </w:style>
  <w:style w:type="character" w:customStyle="1" w:styleId="link-annotation-unknown-block-id--1285742528">
    <w:name w:val="link-annotation-unknown-block-id--1285742528"/>
    <w:basedOn w:val="DefaultParagraphFont"/>
    <w:rsid w:val="00444F47"/>
  </w:style>
  <w:style w:type="character" w:customStyle="1" w:styleId="link-annotation-unknown-block-id--2057551632">
    <w:name w:val="link-annotation-unknown-block-id--2057551632"/>
    <w:basedOn w:val="DefaultParagraphFont"/>
    <w:rsid w:val="00444F47"/>
  </w:style>
  <w:style w:type="character" w:customStyle="1" w:styleId="link-annotation-unknown-block-id--2027074603">
    <w:name w:val="link-annotation-unknown-block-id--2027074603"/>
    <w:basedOn w:val="DefaultParagraphFont"/>
    <w:rsid w:val="00444F47"/>
  </w:style>
  <w:style w:type="character" w:customStyle="1" w:styleId="yt-core-attributed-string--link-inherit-color">
    <w:name w:val="yt-core-attributed-string--link-inherit-color"/>
    <w:basedOn w:val="DefaultParagraphFont"/>
    <w:rsid w:val="00430EA2"/>
  </w:style>
  <w:style w:type="character" w:styleId="Hyperlink">
    <w:name w:val="Hyperlink"/>
    <w:basedOn w:val="DefaultParagraphFont"/>
    <w:uiPriority w:val="99"/>
    <w:unhideWhenUsed/>
    <w:rsid w:val="00430E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0E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DmGjcYVUGm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youtu.be/UQaTbJThjm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youtu.be/58t0PFIWR9Y" TargetMode="External"/><Relationship Id="rId5" Type="http://schemas.openxmlformats.org/officeDocument/2006/relationships/hyperlink" Target="https://youtu.be/agj3AxNPDWU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youtu.be/RLYoEyIHL6A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329</Words>
  <Characters>1575</Characters>
  <Application>Microsoft Office Word</Application>
  <DocSecurity>0</DocSecurity>
  <Lines>4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Keeler</dc:creator>
  <cp:keywords/>
  <dc:description/>
  <cp:lastModifiedBy>Justin Keeler</cp:lastModifiedBy>
  <cp:revision>1</cp:revision>
  <dcterms:created xsi:type="dcterms:W3CDTF">2023-07-10T13:52:00Z</dcterms:created>
  <dcterms:modified xsi:type="dcterms:W3CDTF">2023-07-10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2a6b2e-f73f-47ad-a4cd-d6f84460c788</vt:lpwstr>
  </property>
</Properties>
</file>